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Italy</w:t>
      </w:r>
      <w:r>
        <w:t xml:space="preserve"> </w:t>
      </w:r>
      <w:r>
        <w:t xml:space="preserve">Mila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ccountant position at your esteemed organization in Italy Milan. As a dedicated and experienced professional in the field of accounting, I am eager to contribute my expertise to a dynamic company that values precision, integrity, and financial excellence. My background as an Accountant, combined with a deep understanding of international financial practices, aligns perfectly with the opportunities available in Italy Milan’s thriving business environment. This letter outlines my qualifications and enthusiasm for joining your team.</w:t>
      </w:r>
    </w:p>
    <w:bookmarkStart w:id="20" w:name="professional-background"/>
    <w:p>
      <w:pPr>
        <w:pStyle w:val="Heading2"/>
      </w:pPr>
      <w:r>
        <w:t xml:space="preserve">Professional Background</w:t>
      </w:r>
    </w:p>
    <w:p>
      <w:pPr>
        <w:pStyle w:val="FirstParagraph"/>
      </w:pPr>
      <w:r>
        <w:t xml:space="preserve">With over [X years] of experience in accounting, I have developed a strong foundation in financial management, tax compliance, and strategic financial planning. My career has been defined by a commitment to accuracy, attention to detail, and the ability to navigate complex regulatory frameworks. As an Accountant, I have worked with both local and multinational firms across diverse industries, ensuring compliance with national and international accounting standards. This experience has equipped me with the skills necessary to thrive in a bustling financial hub like Italy Milan.</w:t>
      </w:r>
    </w:p>
    <w:p>
      <w:pPr>
        <w:pStyle w:val="BodyText"/>
      </w:pPr>
      <w:r>
        <w:t xml:space="preserve">My professional journey began as a Junior Accountant at [Previous Company Name], where I assisted in preparing financial statements, reconciling accounts, and managing payroll. This role allowed me to gain hands-on experience with accounting software such as SAP and QuickBooks, as well as a deep understanding of Italian tax codes. Over time, I advanced to the role of Senior Accountant at [Another Previous Company Name], where I led financial audits for clients across Europe. This position required a thorough knowledge of Italian legislation, including the principles outlined in the Civil Code and corporate tax regulations. My ability to interpret these guidelines and apply them effectively has been instrumental in helping organizations achieve their financial goals.</w:t>
      </w:r>
    </w:p>
    <w:bookmarkEnd w:id="20"/>
    <w:bookmarkStart w:id="21" w:name="Xd25b89400c3768b2587c82f1eb3e36ba84ecc24"/>
    <w:p>
      <w:pPr>
        <w:pStyle w:val="Heading2"/>
      </w:pPr>
      <w:r>
        <w:t xml:space="preserve">Understanding Italy Milan's Business Landscape</w:t>
      </w:r>
    </w:p>
    <w:p>
      <w:pPr>
        <w:pStyle w:val="FirstParagraph"/>
      </w:pPr>
      <w:r>
        <w:t xml:space="preserve">Italy Milan is a global economic powerhouse, renowned for its fashion, finance, and innovation sectors. As an Accountant, I am particularly drawn to the city’s unique blend of tradition and modernity. The financial services sector in Milan is highly competitive, with companies requiring skilled professionals who can manage complex financial operations while adhering to strict regulatory requirements. My background in international accounting practices has prepared me to adapt quickly to the nuances of working in Italy Milan, where attention to detail and cultural awareness are paramount.</w:t>
      </w:r>
    </w:p>
    <w:p>
      <w:pPr>
        <w:pStyle w:val="BodyText"/>
      </w:pPr>
      <w:r>
        <w:t xml:space="preserve">One of my key strengths is my ability to navigate cross-border financial challenges. For instance, I have worked with clients operating in multiple jurisdictions, ensuring compliance with local regulations while maintaining transparency and efficiency. In Italy Milan, this skill is invaluable, as businesses often deal with multinational stakeholders and require accountants who can bridge cultural and linguistic gaps. I am fluent in [list languages, e.g., English and Italian], which allows me to communicate effectively with clients and colleagues in both formal and informal settings.</w:t>
      </w:r>
    </w:p>
    <w:bookmarkEnd w:id="21"/>
    <w:bookmarkStart w:id="22" w:name="why-italy-milan"/>
    <w:p>
      <w:pPr>
        <w:pStyle w:val="Heading2"/>
      </w:pPr>
      <w:r>
        <w:t xml:space="preserve">Why Italy Milan?</w:t>
      </w:r>
    </w:p>
    <w:p>
      <w:pPr>
        <w:pStyle w:val="FirstParagraph"/>
      </w:pPr>
      <w:r>
        <w:t xml:space="preserve">Italy Milan represents more than just a professional opportunity—it is a place where innovation meets tradition. The city’s vibrant business ecosystem offers unparalleled growth potential for professionals who are passionate about finance. As an Accountant, I am particularly excited about the opportunity to work in an environment that values creativity, precision, and long-term strategic planning. Milan’s reputation as a hub for fashion and design also highlights the importance of financial expertise in supporting high-stakes ventures, which aligns with my career aspirations.</w:t>
      </w:r>
    </w:p>
    <w:p>
      <w:pPr>
        <w:pStyle w:val="BodyText"/>
      </w:pPr>
      <w:r>
        <w:t xml:space="preserve">Moreover, I have always been fascinated by Italy’s rich cultural heritage and its emphasis on quality in every aspect of life. This philosophy resonates deeply with my approach to accounting, where meticulousness and integrity are non-negotiable. I believe that working in Italy Milan would not only allow me to contribute my skills but also enrich my understanding of global financial practices through collaboration with local experts.</w:t>
      </w:r>
    </w:p>
    <w:bookmarkEnd w:id="22"/>
    <w:bookmarkStart w:id="23" w:name="why-you-should-hire-me"/>
    <w:p>
      <w:pPr>
        <w:pStyle w:val="Heading2"/>
      </w:pPr>
      <w:r>
        <w:t xml:space="preserve">Why You Should Hire Me</w:t>
      </w:r>
    </w:p>
    <w:p>
      <w:pPr>
        <w:pStyle w:val="FirstParagraph"/>
      </w:pPr>
      <w:r>
        <w:t xml:space="preserve">Your organization’s commitment to excellence in accounting and financial management is what initially attracted me to this opportunity. I have researched your company’s values and achievements, and I am impressed by your dedication to innovation and client satisfaction. As an Accountant, I thrive in environments where teamwork and accountability are prioritized, and I am confident that my skills would complement your team’s goals.</w:t>
      </w:r>
    </w:p>
    <w:p>
      <w:pPr>
        <w:pStyle w:val="BodyText"/>
      </w:pPr>
      <w:r>
        <w:t xml:space="preserve">My expertise in financial reporting, tax planning, and risk management makes me a strong candidate for this role. For example, during my tenure at [Previous Company Name], I implemented a streamlined accounting process that reduced errors by 30% and improved efficiency by 25%. This initiative not only enhanced client satisfaction but also demonstrated my ability to drive measurable results. I am eager to bring the same level of dedication and innovation to your organization in Italy Milan.</w:t>
      </w:r>
    </w:p>
    <w:bookmarkEnd w:id="23"/>
    <w:bookmarkStart w:id="24" w:name="conclusion"/>
    <w:p>
      <w:pPr>
        <w:pStyle w:val="Heading2"/>
      </w:pPr>
      <w:r>
        <w:t xml:space="preserve">Conclusion</w:t>
      </w:r>
    </w:p>
    <w:p>
      <w:pPr>
        <w:pStyle w:val="FirstParagraph"/>
      </w:pPr>
      <w:r>
        <w:t xml:space="preserve">In conclusion, I am enthusiastic about the opportunity to contribute as an Accountant in Italy Milan. My experience, cultural adaptability, and passion for financial excellence make me a valuable asset to any organization. I would welcome the chance to discuss how my skills align with your needs and how I can help your company achieve its financial objectives.</w:t>
      </w:r>
    </w:p>
    <w:p>
      <w:pPr>
        <w:pStyle w:val="BodyText"/>
      </w:pPr>
      <w:r>
        <w:t xml:space="preserve">Thank you for considering my application. I look forward to the possibility of discussing this opportunity further and am available at your convenience for an interview. Please feel free to contact me via [phone number] or [email addr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Italy Milan</dc:title>
  <dc:creator/>
  <cp:keywords/>
  <dcterms:created xsi:type="dcterms:W3CDTF">2026-07-23T13:48:49Z</dcterms:created>
  <dcterms:modified xsi:type="dcterms:W3CDTF">2026-07-23T13:48:49Z</dcterms:modified>
</cp:coreProperties>
</file>

<file path=docProps/custom.xml><?xml version="1.0" encoding="utf-8"?>
<Properties xmlns="http://schemas.openxmlformats.org/officeDocument/2006/custom-properties" xmlns:vt="http://schemas.openxmlformats.org/officeDocument/2006/docPropsVTypes"/>
</file>